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CC3500" w14:textId="21477A53" w:rsidR="00EB66C2" w:rsidRDefault="00EB66C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EB66C2">
        <w:rPr>
          <w:rFonts w:ascii="Calibri" w:eastAsia="Calibri" w:hAnsi="Calibri" w:cs="Calibri"/>
          <w:color w:val="017564"/>
          <w:w w:val="105"/>
          <w:sz w:val="28"/>
          <w:lang w:val="en-US"/>
        </w:rPr>
        <w:t>STRAP-ON TEMPERATURE TRANSMITTER</w:t>
      </w:r>
    </w:p>
    <w:p w14:paraId="6A714E0C" w14:textId="6EADEBF4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EB66C2">
        <w:rPr>
          <w:rFonts w:ascii="Calibri" w:eastAsia="Calibri" w:hAnsi="Calibri" w:cs="Calibri"/>
          <w:color w:val="7E7E7E"/>
          <w:lang w:val="en-US"/>
        </w:rPr>
        <w:t>X</w:t>
      </w:r>
      <w:r w:rsidR="009F1318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116A1A3B" w14:textId="40B0A902" w:rsidR="00843729" w:rsidRDefault="00A01C2D" w:rsidP="00A01C2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strap-on temperature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as a precision platinum RTD</w:t>
      </w:r>
      <w:r w:rsidR="00150AB2" w:rsidRPr="00150AB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otted in a</w:t>
      </w:r>
      <w:r w:rsidR="00150AB2">
        <w:t xml:space="preserve"> </w:t>
      </w:r>
      <w:r w:rsidR="00150AB2" w:rsidRPr="00150AB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-piece precision machined aluminum heat sink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5.4 cm (10”) S/S Pipe clamp is provided to sec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assembly to various sizes of pipes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re constructed to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are potted to resist mois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enetration. A transmitter that provides a hig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signal with excellent lo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rm stability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w hysteresis and fast response is available wit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01C2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arious ranges.</w:t>
      </w:r>
    </w:p>
    <w:p w14:paraId="0F5E9CF7" w14:textId="2E6FC876" w:rsidR="00AE3CA4" w:rsidRPr="00A534DE" w:rsidRDefault="00391455" w:rsidP="0084372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5995032A" w14:textId="77777777" w:rsidR="00150AB2" w:rsidRPr="00A534DE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ompact form factor enclosure with soft close cover</w:t>
      </w:r>
    </w:p>
    <w:p w14:paraId="44A7404B" w14:textId="77777777" w:rsidR="00150AB2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IP 65 Enclosure</w:t>
      </w:r>
    </w:p>
    <w:p w14:paraId="5F5A5583" w14:textId="77777777" w:rsidR="00150AB2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Adjustable angle for sensor for easy mounting</w:t>
      </w:r>
    </w:p>
    <w:p w14:paraId="278F5B62" w14:textId="77777777" w:rsidR="00150AB2" w:rsidRPr="00A534DE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Fast response time</w:t>
      </w:r>
    </w:p>
    <w:p w14:paraId="41B17B72" w14:textId="77777777" w:rsidR="00150AB2" w:rsidRPr="00A534DE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Slotted mounting holes angled for ease of field installation</w:t>
      </w:r>
    </w:p>
    <w:p w14:paraId="50D98AC5" w14:textId="77777777" w:rsidR="00150AB2" w:rsidRPr="00A534DE" w:rsidRDefault="00150AB2" w:rsidP="00150AB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ustom branding available</w:t>
      </w:r>
    </w:p>
    <w:p w14:paraId="50170E9E" w14:textId="2919ACFD" w:rsidR="00A534DE" w:rsidRPr="00A534DE" w:rsidRDefault="00A534DE" w:rsidP="00A534DE">
      <w:pPr>
        <w:jc w:val="both"/>
        <w:rPr>
          <w:color w:val="7F7F7F" w:themeColor="text1" w:themeTint="80"/>
          <w:highlight w:val="yellow"/>
        </w:rPr>
      </w:pPr>
    </w:p>
    <w:p w14:paraId="2A10FB8B" w14:textId="77777777" w:rsidR="00342F94" w:rsidRDefault="00342F94" w:rsidP="00342F94">
      <w:pPr>
        <w:widowControl/>
        <w:autoSpaceDE w:val="0"/>
        <w:autoSpaceDN w:val="0"/>
        <w:spacing w:before="159" w:after="120" w:line="254" w:lineRule="exact"/>
        <w:rPr>
          <w:rFonts w:ascii="Calibri" w:eastAsia="Calibri" w:hAnsi="Calibri" w:cs="Calibri"/>
          <w:snapToGrid/>
          <w:color w:val="017464"/>
          <w:sz w:val="22"/>
          <w:szCs w:val="22"/>
        </w:rPr>
      </w:pPr>
      <w:r>
        <w:rPr>
          <w:rFonts w:ascii="Calibri" w:eastAsia="Calibri" w:hAnsi="Calibri" w:cs="Calibri"/>
          <w:color w:val="017464"/>
          <w:sz w:val="22"/>
          <w:szCs w:val="22"/>
        </w:rPr>
        <w:t>ENGINEERING SPEC’S</w:t>
      </w:r>
    </w:p>
    <w:p w14:paraId="3EB26BFE" w14:textId="77777777" w:rsidR="00873BCA" w:rsidRDefault="00873BCA" w:rsidP="00873BCA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5DE5C717" w14:textId="77777777" w:rsidR="00873BCA" w:rsidRDefault="00873BCA" w:rsidP="00873BCA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30EFB299" w14:textId="77777777" w:rsidR="00873BCA" w:rsidRDefault="00873BCA" w:rsidP="00873BCA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76A35BB0" w14:textId="77777777" w:rsidR="00873BCA" w:rsidRDefault="00873BCA" w:rsidP="00873BCA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0B5BBF28" w14:textId="4866379A" w:rsidR="00873BCA" w:rsidRPr="00873BCA" w:rsidRDefault="00873BCA" w:rsidP="00873BCA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B8F0204" w14:textId="241E1EED" w:rsidR="00342F94" w:rsidRDefault="00342F94" w:rsidP="00342F94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Mounting clamp shall be a one-piece quick release for ease of field installation</w:t>
      </w:r>
    </w:p>
    <w:p w14:paraId="1DD90C98" w14:textId="48919D06" w:rsidR="00342F94" w:rsidRDefault="00342F94" w:rsidP="00342F94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Probe must be one-piece Machined Aluminum heat sink</w:t>
      </w:r>
      <w:r w:rsidR="008462F9"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 xml:space="preserve"> complete fully potted sensor</w:t>
      </w:r>
    </w:p>
    <w:p w14:paraId="2AC4D7D2" w14:textId="693C1784" w:rsidR="00342F94" w:rsidRDefault="00342F94" w:rsidP="00342F94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 xml:space="preserve">Sensing range must be </w:t>
      </w:r>
      <w:r w:rsidR="002362D7" w:rsidRPr="002362D7"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-40 to 100°C (-40 to 212°F)</w:t>
      </w:r>
    </w:p>
    <w:p w14:paraId="5C985A65" w14:textId="77777777" w:rsidR="00342F94" w:rsidRDefault="00342F94" w:rsidP="00342F94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  <w:t>Cover must contain security screw as extra protection from opening</w:t>
      </w:r>
    </w:p>
    <w:p w14:paraId="5BD0BCFD" w14:textId="77777777" w:rsidR="00342F94" w:rsidRDefault="00342F94" w:rsidP="00342F94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  <w:t>Product shall be CE approved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51F496D2" w14:textId="47215465" w:rsidR="00171764" w:rsidRDefault="00171764" w:rsidP="00171764">
      <w:pPr>
        <w:jc w:val="both"/>
        <w:rPr>
          <w:color w:val="7F7F7F" w:themeColor="text1" w:themeTint="80"/>
        </w:rPr>
      </w:pPr>
    </w:p>
    <w:tbl>
      <w:tblPr>
        <w:tblStyle w:val="TableGrid5"/>
        <w:tblpPr w:vertAnchor="text" w:horzAnchor="margin" w:tblpY="219"/>
        <w:tblOverlap w:val="never"/>
        <w:tblW w:w="10910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415"/>
      </w:tblGrid>
      <w:tr w:rsidR="007F256C" w:rsidRPr="00843729" w14:paraId="318A5723" w14:textId="77777777" w:rsidTr="007F256C">
        <w:trPr>
          <w:trHeight w:val="33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232FB96E" w14:textId="77777777" w:rsidR="007F256C" w:rsidRPr="00342F94" w:rsidRDefault="007F256C" w:rsidP="007F256C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b/>
                <w:bCs/>
                <w:snapToGrid/>
                <w:sz w:val="22"/>
                <w:szCs w:val="22"/>
                <w:lang w:val="en-CA"/>
              </w:rPr>
            </w:pPr>
            <w:bookmarkStart w:id="0" w:name="_Hlk36704456"/>
            <w:bookmarkStart w:id="1" w:name="_GoBack"/>
            <w:bookmarkEnd w:id="1"/>
            <w:r w:rsidRPr="00342F94">
              <w:rPr>
                <w:rFonts w:asciiTheme="minorHAnsi" w:eastAsia="Myriad CAD" w:hAnsiTheme="minorHAnsi" w:cs="Myriad CAD"/>
                <w:b/>
                <w:bCs/>
                <w:snapToGrid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841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8E9846E" w14:textId="77777777" w:rsidR="007F256C" w:rsidRPr="00843729" w:rsidRDefault="007F256C" w:rsidP="007F256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</w:p>
        </w:tc>
      </w:tr>
      <w:tr w:rsidR="007F256C" w:rsidRPr="00843729" w14:paraId="00D60297" w14:textId="77777777" w:rsidTr="007F256C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33DB834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1D0583E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1000 Ω platinum RTD</w:t>
            </w:r>
          </w:p>
        </w:tc>
      </w:tr>
      <w:tr w:rsidR="007F256C" w:rsidRPr="00843729" w14:paraId="6E9FB72A" w14:textId="77777777" w:rsidTr="007F256C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D2E19F2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CA63081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7F256C" w:rsidRPr="00843729" w14:paraId="2F5ACA1E" w14:textId="77777777" w:rsidTr="007F256C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42B6CE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6BA9B8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-40 to 100°C (-40 to 212°F)</w:t>
            </w:r>
          </w:p>
        </w:tc>
      </w:tr>
      <w:tr w:rsidR="007F256C" w:rsidRPr="00843729" w14:paraId="0A23F00B" w14:textId="77777777" w:rsidTr="007F256C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908B3AD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DE1CA8A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7F256C" w:rsidRPr="00843729" w14:paraId="270BB5E4" w14:textId="77777777" w:rsidTr="007F256C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BC9CA8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1D29786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150AB2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Machined aluminum heat sink</w:t>
            </w:r>
          </w:p>
        </w:tc>
      </w:tr>
      <w:tr w:rsidR="007F256C" w:rsidRPr="00843729" w14:paraId="435CFE13" w14:textId="77777777" w:rsidTr="007F256C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74DA6E0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ROBE DIMENS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90797F2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150AB2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38.1mm x 12.7mm (1.5” x 0.5”)</w:t>
            </w:r>
          </w:p>
        </w:tc>
      </w:tr>
      <w:tr w:rsidR="007F256C" w:rsidRPr="00843729" w14:paraId="46921DC4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18BEC9A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IPE STRAP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00B7A5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25.4 cm (10”) stainless steel</w:t>
            </w:r>
          </w:p>
        </w:tc>
      </w:tr>
      <w:tr w:rsidR="007F256C" w:rsidRPr="00843729" w14:paraId="750A6E22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8CC676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9A68A0A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7F256C" w:rsidRPr="00843729" w14:paraId="758368DE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2FF9A7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7893357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±0.1% of span, including linearity</w:t>
            </w:r>
          </w:p>
        </w:tc>
      </w:tr>
      <w:tr w:rsidR="007F256C" w:rsidRPr="00843729" w14:paraId="1B9DAB71" w14:textId="77777777" w:rsidTr="007F256C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5B0BCD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8E09AC1" w14:textId="77777777" w:rsidR="007F256C" w:rsidRPr="00843729" w:rsidRDefault="007F256C" w:rsidP="007F256C">
            <w:pPr>
              <w:widowControl/>
              <w:spacing w:line="259" w:lineRule="auto"/>
              <w:ind w:right="2366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Current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600 Ω maximum </w:t>
            </w: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Voltage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10 KΩ minimum</w:t>
            </w:r>
          </w:p>
        </w:tc>
      </w:tr>
      <w:tr w:rsidR="007F256C" w:rsidRPr="00843729" w14:paraId="0298CC86" w14:textId="77777777" w:rsidTr="007F256C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AC6D2EA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8960BB7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 xml:space="preserve">0-5 Vdc: 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10-35 Vdc or 10-28 Vdc</w:t>
            </w:r>
          </w:p>
          <w:p w14:paraId="7F4C2180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0-10 Vdc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15-35 Vdc or 15-28 Vdc</w:t>
            </w:r>
          </w:p>
          <w:p w14:paraId="26AE2A48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4-20 mA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15-35 Vdc (loop-powered) or 22-28 Vdc</w:t>
            </w:r>
          </w:p>
        </w:tc>
      </w:tr>
      <w:tr w:rsidR="007F256C" w:rsidRPr="00843729" w14:paraId="7AAB83A4" w14:textId="77777777" w:rsidTr="007F256C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AEAE548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URRENT CONSUMP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6AC244" w14:textId="77777777" w:rsidR="007F256C" w:rsidRPr="00843729" w:rsidRDefault="007F256C" w:rsidP="007F256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Current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20 mA </w:t>
            </w: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Voltage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5 mA</w:t>
            </w:r>
          </w:p>
        </w:tc>
      </w:tr>
      <w:tr w:rsidR="007F256C" w:rsidRPr="00843729" w14:paraId="5616679F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0E61BB9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C24679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5 mA nominal</w:t>
            </w:r>
          </w:p>
        </w:tc>
      </w:tr>
      <w:tr w:rsidR="007F256C" w:rsidRPr="00843729" w14:paraId="6AC396B4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4922C88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6C33B37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Limited to &lt;5.5 Vdc or 0-5 Vdc, &lt;10.5 for 0-10 Vdc</w:t>
            </w:r>
          </w:p>
        </w:tc>
      </w:tr>
      <w:tr w:rsidR="007F256C" w:rsidRPr="00843729" w14:paraId="5F9B58C3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795C8B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E02295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7F256C" w:rsidRPr="00843729" w14:paraId="4A0B43B3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A9183D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313CF7A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7F256C" w:rsidRPr="00843729" w14:paraId="3F43EE28" w14:textId="77777777" w:rsidTr="007F256C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3115B3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F1A4E8A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-40 to 50°C (-40 to 122°F), 5 to 95 %RH non-condensing</w:t>
            </w:r>
          </w:p>
        </w:tc>
      </w:tr>
      <w:tr w:rsidR="007F256C" w:rsidRPr="00843729" w14:paraId="40616DB0" w14:textId="77777777" w:rsidTr="007F256C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144F32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22F02C3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A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ABS, UL94-V0, IP65 (NEMA 4X)</w:t>
            </w:r>
          </w:p>
          <w:p w14:paraId="0089C544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E:</w:t>
            </w: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Same as A, with thread adapter (1/2” NPT to M16), and cable gland fitting</w:t>
            </w:r>
          </w:p>
        </w:tc>
      </w:tr>
      <w:tr w:rsidR="007F256C" w:rsidRPr="00843729" w14:paraId="3072ED96" w14:textId="77777777" w:rsidTr="007F256C">
        <w:trPr>
          <w:trHeight w:val="216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B9C450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TERMINA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5AD3264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7F256C" w:rsidRPr="00843729" w14:paraId="16112228" w14:textId="77777777" w:rsidTr="007F256C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11635E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APPROVAL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A1DD8C0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E</w:t>
            </w:r>
          </w:p>
        </w:tc>
      </w:tr>
      <w:tr w:rsidR="007F256C" w:rsidRPr="00843729" w14:paraId="756DD623" w14:textId="77777777" w:rsidTr="007F256C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A581B4B" w14:textId="77777777" w:rsidR="007F256C" w:rsidRPr="00843729" w:rsidRDefault="007F256C" w:rsidP="007F256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11BE005" w14:textId="77777777" w:rsidR="007F256C" w:rsidRPr="00843729" w:rsidRDefault="007F256C" w:rsidP="007F256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843729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anada</w:t>
            </w:r>
          </w:p>
        </w:tc>
      </w:tr>
      <w:bookmarkEnd w:id="0"/>
    </w:tbl>
    <w:p w14:paraId="1469D84A" w14:textId="3B9B461B" w:rsidR="0080293A" w:rsidRDefault="0080293A" w:rsidP="007F256C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198A3" w14:textId="77777777" w:rsidR="005B2E44" w:rsidRDefault="005B2E44" w:rsidP="00546523">
      <w:r>
        <w:separator/>
      </w:r>
    </w:p>
  </w:endnote>
  <w:endnote w:type="continuationSeparator" w:id="0">
    <w:p w14:paraId="4F8481DC" w14:textId="77777777" w:rsidR="005B2E44" w:rsidRDefault="005B2E44" w:rsidP="00546523">
      <w:r>
        <w:continuationSeparator/>
      </w:r>
    </w:p>
  </w:endnote>
  <w:endnote w:type="continuationNotice" w:id="1">
    <w:p w14:paraId="49B67987" w14:textId="77777777" w:rsidR="005B2E44" w:rsidRDefault="005B2E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40A9FF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EB66C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843729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40A9FF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EB66C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843729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A52A3" w14:textId="77777777" w:rsidR="005B2E44" w:rsidRDefault="005B2E44" w:rsidP="00546523">
      <w:r>
        <w:separator/>
      </w:r>
    </w:p>
  </w:footnote>
  <w:footnote w:type="continuationSeparator" w:id="0">
    <w:p w14:paraId="4C4C625D" w14:textId="77777777" w:rsidR="005B2E44" w:rsidRDefault="005B2E44" w:rsidP="00546523">
      <w:r>
        <w:continuationSeparator/>
      </w:r>
    </w:p>
  </w:footnote>
  <w:footnote w:type="continuationNotice" w:id="1">
    <w:p w14:paraId="56DDD03F" w14:textId="77777777" w:rsidR="005B2E44" w:rsidRDefault="005B2E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046248"/>
    <w:multiLevelType w:val="hybridMultilevel"/>
    <w:tmpl w:val="7FF6912E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78023E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FD14B46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7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6"/>
  </w:num>
  <w:num w:numId="10">
    <w:abstractNumId w:val="0"/>
  </w:num>
  <w:num w:numId="11">
    <w:abstractNumId w:val="8"/>
  </w:num>
  <w:num w:numId="12">
    <w:abstractNumId w:val="25"/>
  </w:num>
  <w:num w:numId="13">
    <w:abstractNumId w:val="14"/>
  </w:num>
  <w:num w:numId="14">
    <w:abstractNumId w:val="7"/>
  </w:num>
  <w:num w:numId="15">
    <w:abstractNumId w:val="18"/>
  </w:num>
  <w:num w:numId="16">
    <w:abstractNumId w:val="21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2"/>
  </w:num>
  <w:num w:numId="22">
    <w:abstractNumId w:val="29"/>
  </w:num>
  <w:num w:numId="23">
    <w:abstractNumId w:val="24"/>
  </w:num>
  <w:num w:numId="24">
    <w:abstractNumId w:val="15"/>
  </w:num>
  <w:num w:numId="25">
    <w:abstractNumId w:val="12"/>
  </w:num>
  <w:num w:numId="26">
    <w:abstractNumId w:val="28"/>
  </w:num>
  <w:num w:numId="27">
    <w:abstractNumId w:val="26"/>
  </w:num>
  <w:num w:numId="28">
    <w:abstractNumId w:val="9"/>
  </w:num>
  <w:num w:numId="29">
    <w:abstractNumId w:val="3"/>
  </w:num>
  <w:num w:numId="30">
    <w:abstractNumId w:val="11"/>
  </w:num>
  <w:num w:numId="31">
    <w:abstractNumId w:val="11"/>
  </w:num>
  <w:num w:numId="32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C1B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0A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20CB"/>
    <w:rsid w:val="001B6E7C"/>
    <w:rsid w:val="001B7DC5"/>
    <w:rsid w:val="001C4528"/>
    <w:rsid w:val="001C7C3D"/>
    <w:rsid w:val="001D3018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62D7"/>
    <w:rsid w:val="00261B50"/>
    <w:rsid w:val="00293EE6"/>
    <w:rsid w:val="00294440"/>
    <w:rsid w:val="002A21AD"/>
    <w:rsid w:val="002A5CF2"/>
    <w:rsid w:val="002B5A27"/>
    <w:rsid w:val="002C0077"/>
    <w:rsid w:val="002C0638"/>
    <w:rsid w:val="002C1226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2F94"/>
    <w:rsid w:val="003469AA"/>
    <w:rsid w:val="003472FA"/>
    <w:rsid w:val="00370A58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049C"/>
    <w:rsid w:val="0057543D"/>
    <w:rsid w:val="00585132"/>
    <w:rsid w:val="00593B9D"/>
    <w:rsid w:val="005A19BE"/>
    <w:rsid w:val="005A2894"/>
    <w:rsid w:val="005B0327"/>
    <w:rsid w:val="005B104B"/>
    <w:rsid w:val="005B2E44"/>
    <w:rsid w:val="005B786D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9239E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A5EDD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256C"/>
    <w:rsid w:val="007F6BC5"/>
    <w:rsid w:val="00800726"/>
    <w:rsid w:val="0080293A"/>
    <w:rsid w:val="00805D83"/>
    <w:rsid w:val="00805E8D"/>
    <w:rsid w:val="00816589"/>
    <w:rsid w:val="00816D0C"/>
    <w:rsid w:val="00837E5F"/>
    <w:rsid w:val="00843729"/>
    <w:rsid w:val="008462F9"/>
    <w:rsid w:val="00846E68"/>
    <w:rsid w:val="00863865"/>
    <w:rsid w:val="00870AD8"/>
    <w:rsid w:val="00873BCA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1318"/>
    <w:rsid w:val="009F66E4"/>
    <w:rsid w:val="009F74DA"/>
    <w:rsid w:val="009F7BCD"/>
    <w:rsid w:val="00A01C2D"/>
    <w:rsid w:val="00A035AE"/>
    <w:rsid w:val="00A07814"/>
    <w:rsid w:val="00A14A00"/>
    <w:rsid w:val="00A2069C"/>
    <w:rsid w:val="00A2276B"/>
    <w:rsid w:val="00A3284D"/>
    <w:rsid w:val="00A51336"/>
    <w:rsid w:val="00A534DE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05E7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2A6A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E6561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B66C2"/>
    <w:rsid w:val="00ED1337"/>
    <w:rsid w:val="00ED1ACC"/>
    <w:rsid w:val="00ED2090"/>
    <w:rsid w:val="00ED3295"/>
    <w:rsid w:val="00EE30CA"/>
    <w:rsid w:val="00EE62AF"/>
    <w:rsid w:val="00EE6988"/>
    <w:rsid w:val="00EF4FD3"/>
    <w:rsid w:val="00F06615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A534D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69239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843729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3</cp:revision>
  <cp:lastPrinted>2019-12-14T14:35:00Z</cp:lastPrinted>
  <dcterms:created xsi:type="dcterms:W3CDTF">2020-04-02T10:15:00Z</dcterms:created>
  <dcterms:modified xsi:type="dcterms:W3CDTF">2020-08-1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